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A7390" w14:textId="77777777" w:rsidR="0000690A" w:rsidRDefault="00426814">
      <w:pPr>
        <w:pStyle w:val="Title"/>
      </w:pPr>
      <w:r>
        <w:t>All_Correlations</w:t>
      </w:r>
    </w:p>
    <w:p w14:paraId="09E03B13" w14:textId="77777777" w:rsidR="0000690A" w:rsidRDefault="00426814">
      <w:pPr>
        <w:pStyle w:val="Author"/>
      </w:pPr>
      <w:r>
        <w:t>Eva Reindl</w:t>
      </w:r>
    </w:p>
    <w:p w14:paraId="7A47009F" w14:textId="77777777" w:rsidR="0000690A" w:rsidRDefault="00426814">
      <w:pPr>
        <w:pStyle w:val="Date"/>
      </w:pPr>
      <w:r>
        <w:t>3 8 2020</w:t>
      </w:r>
    </w:p>
    <w:p w14:paraId="050DEC09" w14:textId="77777777" w:rsidR="0000690A" w:rsidRDefault="00426814">
      <w:pPr>
        <w:pStyle w:val="TableCaption"/>
      </w:pPr>
      <w:r>
        <w:t>Correlation coefficien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82"/>
        <w:gridCol w:w="782"/>
        <w:gridCol w:w="856"/>
        <w:gridCol w:w="914"/>
        <w:gridCol w:w="823"/>
        <w:gridCol w:w="914"/>
        <w:gridCol w:w="951"/>
        <w:gridCol w:w="875"/>
        <w:gridCol w:w="908"/>
        <w:gridCol w:w="899"/>
      </w:tblGrid>
      <w:tr w:rsidR="00B0528A" w:rsidRPr="00B0528A" w14:paraId="2714A9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24CD8C" w14:textId="77777777" w:rsidR="0000690A" w:rsidRPr="00B0528A" w:rsidRDefault="0000690A">
            <w:pPr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EE27C6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WMUpda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78C328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WMBox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3B285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WMGr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45BC0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CD_a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0C0DF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Tr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7408F8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Shel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8909C1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GlassCeil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480E19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Cyli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1BEE2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InhibGrid</w:t>
            </w:r>
          </w:p>
        </w:tc>
      </w:tr>
      <w:tr w:rsidR="00B0528A" w:rsidRPr="00B0528A" w14:paraId="3198630C" w14:textId="77777777" w:rsidTr="00B0528A">
        <w:tc>
          <w:tcPr>
            <w:tcW w:w="0" w:type="auto"/>
          </w:tcPr>
          <w:p w14:paraId="5EC53AE1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proofErr w:type="spellStart"/>
            <w:r w:rsidRPr="00B0528A">
              <w:rPr>
                <w:sz w:val="10"/>
                <w:szCs w:val="10"/>
              </w:rPr>
              <w:t>WMUpdating</w:t>
            </w:r>
            <w:proofErr w:type="spellEnd"/>
          </w:p>
        </w:tc>
        <w:tc>
          <w:tcPr>
            <w:tcW w:w="0" w:type="auto"/>
          </w:tcPr>
          <w:p w14:paraId="4F70C166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</w:tcPr>
          <w:p w14:paraId="33B842F8" w14:textId="03ED2AD6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</w:t>
            </w:r>
            <w:r w:rsidR="00F12B14" w:rsidRPr="00B0528A">
              <w:rPr>
                <w:sz w:val="10"/>
                <w:szCs w:val="10"/>
              </w:rPr>
              <w:t>13 (n = 148)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3EEDE090" w14:textId="48E3B2DC" w:rsidR="0000690A" w:rsidRPr="00B64F57" w:rsidRDefault="00426814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B64F57">
              <w:rPr>
                <w:b/>
                <w:bCs/>
                <w:sz w:val="10"/>
                <w:szCs w:val="10"/>
              </w:rPr>
              <w:t>0.1</w:t>
            </w:r>
            <w:r w:rsidR="00F12B14" w:rsidRPr="00B64F57">
              <w:rPr>
                <w:b/>
                <w:bCs/>
                <w:sz w:val="10"/>
                <w:szCs w:val="10"/>
              </w:rPr>
              <w:t>8</w:t>
            </w:r>
            <w:r w:rsidR="00B0528A" w:rsidRPr="00B64F57">
              <w:rPr>
                <w:b/>
                <w:bCs/>
                <w:sz w:val="10"/>
                <w:szCs w:val="10"/>
              </w:rPr>
              <w:t>*</w:t>
            </w:r>
            <w:r w:rsidR="00F12B14" w:rsidRPr="00B64F57">
              <w:rPr>
                <w:b/>
                <w:bCs/>
                <w:sz w:val="10"/>
                <w:szCs w:val="10"/>
              </w:rPr>
              <w:t xml:space="preserve"> </w:t>
            </w:r>
            <w:r w:rsidR="00F12B14" w:rsidRPr="00B64F57">
              <w:rPr>
                <w:b/>
                <w:bCs/>
                <w:sz w:val="10"/>
                <w:szCs w:val="10"/>
              </w:rPr>
              <w:t>(n = 1</w:t>
            </w:r>
            <w:r w:rsidR="00F12B14" w:rsidRPr="00B64F57">
              <w:rPr>
                <w:b/>
                <w:bCs/>
                <w:sz w:val="10"/>
                <w:szCs w:val="10"/>
              </w:rPr>
              <w:t>26</w:t>
            </w:r>
            <w:r w:rsidR="00F12B14" w:rsidRPr="00B64F57">
              <w:rPr>
                <w:b/>
                <w:bCs/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46CCBE31" w14:textId="00839B2F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 xml:space="preserve">14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31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37A93B63" w14:textId="5CBF3600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0</w:t>
            </w:r>
            <w:r w:rsidR="00F12B14" w:rsidRPr="00B0528A">
              <w:rPr>
                <w:sz w:val="10"/>
                <w:szCs w:val="10"/>
              </w:rPr>
              <w:t xml:space="preserve">2 </w:t>
            </w:r>
            <w:r w:rsidR="00F12B14" w:rsidRPr="00B0528A">
              <w:rPr>
                <w:sz w:val="10"/>
                <w:szCs w:val="10"/>
              </w:rPr>
              <w:t>(n = 14</w:t>
            </w:r>
            <w:r w:rsidR="00F12B14" w:rsidRPr="00B0528A">
              <w:rPr>
                <w:sz w:val="10"/>
                <w:szCs w:val="10"/>
              </w:rPr>
              <w:t>7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725819C8" w14:textId="537C9976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 xml:space="preserve">5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52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38E1FF2C" w14:textId="625C5E48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 xml:space="preserve">4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5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51071C04" w14:textId="295314A0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 xml:space="preserve">4 </w:t>
            </w:r>
            <w:r w:rsidR="00F12B14" w:rsidRPr="00B0528A">
              <w:rPr>
                <w:sz w:val="10"/>
                <w:szCs w:val="10"/>
              </w:rPr>
              <w:t>(n = 14</w:t>
            </w:r>
            <w:r w:rsidR="00F12B14" w:rsidRPr="00B0528A">
              <w:rPr>
                <w:sz w:val="10"/>
                <w:szCs w:val="10"/>
              </w:rPr>
              <w:t>3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18CAA7E9" w14:textId="349DE63A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0</w:t>
            </w:r>
            <w:r w:rsidR="00F12B14" w:rsidRPr="00B0528A">
              <w:rPr>
                <w:sz w:val="10"/>
                <w:szCs w:val="10"/>
              </w:rPr>
              <w:t xml:space="preserve">2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5</w:t>
            </w:r>
            <w:r w:rsidR="00F12B14" w:rsidRPr="00B0528A">
              <w:rPr>
                <w:sz w:val="10"/>
                <w:szCs w:val="10"/>
              </w:rPr>
              <w:t>8)</w:t>
            </w:r>
          </w:p>
        </w:tc>
      </w:tr>
      <w:tr w:rsidR="00B0528A" w:rsidRPr="00B0528A" w14:paraId="6BD82CAA" w14:textId="77777777" w:rsidTr="00B0528A">
        <w:tc>
          <w:tcPr>
            <w:tcW w:w="0" w:type="auto"/>
          </w:tcPr>
          <w:p w14:paraId="3E1C8F30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proofErr w:type="spellStart"/>
            <w:r w:rsidRPr="00B0528A">
              <w:rPr>
                <w:sz w:val="10"/>
                <w:szCs w:val="10"/>
              </w:rPr>
              <w:t>WMBoxes</w:t>
            </w:r>
            <w:proofErr w:type="spellEnd"/>
          </w:p>
        </w:tc>
        <w:tc>
          <w:tcPr>
            <w:tcW w:w="0" w:type="auto"/>
          </w:tcPr>
          <w:p w14:paraId="68ADF762" w14:textId="6B725D10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4F8475C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73D68FAD" w14:textId="102EFF01" w:rsidR="0000690A" w:rsidRPr="00B64F57" w:rsidRDefault="00426814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B64F57">
              <w:rPr>
                <w:b/>
                <w:bCs/>
                <w:sz w:val="10"/>
                <w:szCs w:val="10"/>
              </w:rPr>
              <w:t>0.</w:t>
            </w:r>
            <w:r w:rsidR="00F12B14" w:rsidRPr="00B64F57">
              <w:rPr>
                <w:b/>
                <w:bCs/>
                <w:sz w:val="10"/>
                <w:szCs w:val="10"/>
              </w:rPr>
              <w:t>16</w:t>
            </w:r>
            <w:r w:rsidR="00B0528A" w:rsidRPr="00B64F57">
              <w:rPr>
                <w:b/>
                <w:bCs/>
                <w:sz w:val="10"/>
                <w:szCs w:val="10"/>
              </w:rPr>
              <w:t>†</w:t>
            </w:r>
            <w:r w:rsidR="00F12B14" w:rsidRPr="00B64F57">
              <w:rPr>
                <w:b/>
                <w:bCs/>
                <w:sz w:val="10"/>
                <w:szCs w:val="10"/>
              </w:rPr>
              <w:t xml:space="preserve"> </w:t>
            </w:r>
            <w:r w:rsidR="00F12B14" w:rsidRPr="00B64F57">
              <w:rPr>
                <w:b/>
                <w:bCs/>
                <w:sz w:val="10"/>
                <w:szCs w:val="10"/>
              </w:rPr>
              <w:t>(n = 1</w:t>
            </w:r>
            <w:r w:rsidR="00F12B14" w:rsidRPr="00B64F57">
              <w:rPr>
                <w:b/>
                <w:bCs/>
                <w:sz w:val="10"/>
                <w:szCs w:val="10"/>
              </w:rPr>
              <w:t>27</w:t>
            </w:r>
            <w:r w:rsidR="00F12B14" w:rsidRPr="00B64F57">
              <w:rPr>
                <w:b/>
                <w:bCs/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0952D869" w14:textId="5B074DBF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 xml:space="preserve">8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32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4A44F1A9" w14:textId="39FF162F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 xml:space="preserve">11 </w:t>
            </w:r>
            <w:r w:rsidR="00F12B14" w:rsidRPr="00B0528A">
              <w:rPr>
                <w:sz w:val="10"/>
                <w:szCs w:val="10"/>
              </w:rPr>
              <w:t>(n = 14</w:t>
            </w:r>
            <w:r w:rsidR="00F12B14" w:rsidRPr="00B0528A">
              <w:rPr>
                <w:sz w:val="10"/>
                <w:szCs w:val="10"/>
              </w:rPr>
              <w:t>6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51F7BF1A" w14:textId="5F800F26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 xml:space="preserve">12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9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286B3910" w14:textId="158B4299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1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6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3478F4E1" w14:textId="5B0F202A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 xml:space="preserve">0 </w:t>
            </w:r>
            <w:r w:rsidR="00F12B14" w:rsidRPr="00B0528A">
              <w:rPr>
                <w:sz w:val="10"/>
                <w:szCs w:val="10"/>
              </w:rPr>
              <w:t>(n = 14</w:t>
            </w:r>
            <w:r w:rsidR="00F12B14" w:rsidRPr="00B0528A">
              <w:rPr>
                <w:sz w:val="10"/>
                <w:szCs w:val="10"/>
              </w:rPr>
              <w:t>4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1F571BF4" w14:textId="1EEC16A4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 xml:space="preserve">7 </w:t>
            </w:r>
            <w:r w:rsidR="00F12B14" w:rsidRPr="00B0528A">
              <w:rPr>
                <w:sz w:val="10"/>
                <w:szCs w:val="10"/>
              </w:rPr>
              <w:t>(n = 14</w:t>
            </w:r>
            <w:r w:rsidR="00F12B14" w:rsidRPr="00B0528A">
              <w:rPr>
                <w:sz w:val="10"/>
                <w:szCs w:val="10"/>
              </w:rPr>
              <w:t>2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</w:tr>
      <w:tr w:rsidR="00B0528A" w:rsidRPr="00B0528A" w14:paraId="3DDC9E18" w14:textId="77777777" w:rsidTr="00B0528A">
        <w:tc>
          <w:tcPr>
            <w:tcW w:w="0" w:type="auto"/>
          </w:tcPr>
          <w:p w14:paraId="5F366B78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proofErr w:type="spellStart"/>
            <w:r w:rsidRPr="00B0528A">
              <w:rPr>
                <w:sz w:val="10"/>
                <w:szCs w:val="10"/>
              </w:rPr>
              <w:t>WMGrid</w:t>
            </w:r>
            <w:proofErr w:type="spellEnd"/>
          </w:p>
        </w:tc>
        <w:tc>
          <w:tcPr>
            <w:tcW w:w="0" w:type="auto"/>
          </w:tcPr>
          <w:p w14:paraId="45C5C238" w14:textId="1D690EC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EB8C033" w14:textId="286C0DFA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20B246E9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</w:tcPr>
          <w:p w14:paraId="72571F13" w14:textId="095A77AE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 xml:space="preserve">7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3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13501238" w14:textId="7BE97214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5</w:t>
            </w:r>
            <w:r w:rsidR="00B0528A" w:rsidRPr="00B0528A">
              <w:rPr>
                <w:sz w:val="10"/>
                <w:szCs w:val="10"/>
              </w:rPr>
              <w:t>†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4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  <w:shd w:val="clear" w:color="auto" w:fill="9BBB59" w:themeFill="accent3"/>
          </w:tcPr>
          <w:p w14:paraId="01D79AA1" w14:textId="7F544853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2</w:t>
            </w:r>
            <w:r w:rsidR="00F12B14" w:rsidRPr="00B0528A">
              <w:rPr>
                <w:sz w:val="10"/>
                <w:szCs w:val="10"/>
              </w:rPr>
              <w:t>6</w:t>
            </w:r>
            <w:r w:rsidR="00B0528A" w:rsidRPr="00B0528A">
              <w:rPr>
                <w:sz w:val="10"/>
                <w:szCs w:val="10"/>
              </w:rPr>
              <w:t>**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12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4753D360" w14:textId="332E8412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8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1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  <w:shd w:val="clear" w:color="auto" w:fill="9BBB59" w:themeFill="accent3"/>
          </w:tcPr>
          <w:p w14:paraId="75E0EF41" w14:textId="2D0CDEE1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>24</w:t>
            </w:r>
            <w:r w:rsidR="00B0528A">
              <w:rPr>
                <w:sz w:val="10"/>
                <w:szCs w:val="10"/>
              </w:rPr>
              <w:t>**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5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5147783D" w14:textId="2F23D746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6</w:t>
            </w:r>
            <w:r w:rsidR="00B0528A">
              <w:rPr>
                <w:sz w:val="10"/>
                <w:szCs w:val="10"/>
              </w:rPr>
              <w:t>†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0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</w:tr>
      <w:tr w:rsidR="00B0528A" w:rsidRPr="00B0528A" w14:paraId="10645582" w14:textId="77777777" w:rsidTr="00B0528A">
        <w:tc>
          <w:tcPr>
            <w:tcW w:w="0" w:type="auto"/>
          </w:tcPr>
          <w:p w14:paraId="53A9C1B4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proofErr w:type="spellStart"/>
            <w:r w:rsidRPr="00B0528A">
              <w:rPr>
                <w:sz w:val="10"/>
                <w:szCs w:val="10"/>
              </w:rPr>
              <w:t>CD_all</w:t>
            </w:r>
            <w:proofErr w:type="spellEnd"/>
          </w:p>
        </w:tc>
        <w:tc>
          <w:tcPr>
            <w:tcW w:w="0" w:type="auto"/>
          </w:tcPr>
          <w:p w14:paraId="3278FF11" w14:textId="626975CF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6DDFF7F" w14:textId="799A1D89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D9FA08C" w14:textId="26C7B014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1FDF0CE7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4AFEBF14" w14:textId="1E6D3C3E" w:rsidR="0000690A" w:rsidRPr="00B64F57" w:rsidRDefault="00426814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B64F57">
              <w:rPr>
                <w:b/>
                <w:bCs/>
                <w:sz w:val="10"/>
                <w:szCs w:val="10"/>
              </w:rPr>
              <w:t>0.17</w:t>
            </w:r>
            <w:r w:rsidR="00B0528A" w:rsidRPr="00B64F57">
              <w:rPr>
                <w:b/>
                <w:bCs/>
                <w:sz w:val="10"/>
                <w:szCs w:val="10"/>
              </w:rPr>
              <w:t>†</w:t>
            </w:r>
            <w:r w:rsidR="00F12B14" w:rsidRPr="00B64F57">
              <w:rPr>
                <w:b/>
                <w:bCs/>
                <w:sz w:val="10"/>
                <w:szCs w:val="10"/>
              </w:rPr>
              <w:t xml:space="preserve"> </w:t>
            </w:r>
            <w:r w:rsidR="00F12B14" w:rsidRPr="00B64F57">
              <w:rPr>
                <w:b/>
                <w:bCs/>
                <w:sz w:val="10"/>
                <w:szCs w:val="10"/>
              </w:rPr>
              <w:t>(n = 1</w:t>
            </w:r>
            <w:r w:rsidR="00F12B14" w:rsidRPr="00B64F57">
              <w:rPr>
                <w:b/>
                <w:bCs/>
                <w:sz w:val="10"/>
                <w:szCs w:val="10"/>
              </w:rPr>
              <w:t>29</w:t>
            </w:r>
            <w:r w:rsidR="00F12B14" w:rsidRPr="00B64F57">
              <w:rPr>
                <w:b/>
                <w:bCs/>
                <w:sz w:val="10"/>
                <w:szCs w:val="10"/>
              </w:rPr>
              <w:t>)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29F52ED8" w14:textId="03008549" w:rsidR="0000690A" w:rsidRPr="00B64F57" w:rsidRDefault="00426814">
            <w:pPr>
              <w:pStyle w:val="Compact"/>
              <w:jc w:val="right"/>
              <w:rPr>
                <w:b/>
                <w:bCs/>
                <w:sz w:val="10"/>
                <w:szCs w:val="10"/>
              </w:rPr>
            </w:pPr>
            <w:r w:rsidRPr="00B64F57">
              <w:rPr>
                <w:b/>
                <w:bCs/>
                <w:sz w:val="10"/>
                <w:szCs w:val="10"/>
              </w:rPr>
              <w:t>0.2</w:t>
            </w:r>
            <w:r w:rsidR="00F12B14" w:rsidRPr="00B64F57">
              <w:rPr>
                <w:b/>
                <w:bCs/>
                <w:sz w:val="10"/>
                <w:szCs w:val="10"/>
              </w:rPr>
              <w:t>3</w:t>
            </w:r>
            <w:r w:rsidR="00B0528A" w:rsidRPr="00B64F57">
              <w:rPr>
                <w:b/>
                <w:bCs/>
                <w:sz w:val="10"/>
                <w:szCs w:val="10"/>
              </w:rPr>
              <w:t>*</w:t>
            </w:r>
            <w:r w:rsidR="00F12B14" w:rsidRPr="00B64F57">
              <w:rPr>
                <w:b/>
                <w:bCs/>
                <w:sz w:val="10"/>
                <w:szCs w:val="10"/>
              </w:rPr>
              <w:t xml:space="preserve"> </w:t>
            </w:r>
            <w:r w:rsidR="00F12B14" w:rsidRPr="00B64F57">
              <w:rPr>
                <w:b/>
                <w:bCs/>
                <w:sz w:val="10"/>
                <w:szCs w:val="10"/>
              </w:rPr>
              <w:t>(n = 1</w:t>
            </w:r>
            <w:r w:rsidR="00F12B14" w:rsidRPr="00B64F57">
              <w:rPr>
                <w:b/>
                <w:bCs/>
                <w:sz w:val="10"/>
                <w:szCs w:val="10"/>
              </w:rPr>
              <w:t>17</w:t>
            </w:r>
            <w:r w:rsidR="00F12B14" w:rsidRPr="00B64F57">
              <w:rPr>
                <w:b/>
                <w:bCs/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3E12E05F" w14:textId="0C42067A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 xml:space="preserve">4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0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14:paraId="7536766C" w14:textId="1A510825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>22</w:t>
            </w:r>
            <w:r w:rsidR="00B0528A">
              <w:rPr>
                <w:sz w:val="10"/>
                <w:szCs w:val="10"/>
              </w:rPr>
              <w:t>*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30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456A0C3D" w14:textId="66D22C05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</w:t>
            </w:r>
            <w:r w:rsidR="00F12B14" w:rsidRPr="00B0528A">
              <w:rPr>
                <w:sz w:val="10"/>
                <w:szCs w:val="10"/>
              </w:rPr>
              <w:t xml:space="preserve">09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6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</w:tr>
      <w:tr w:rsidR="00B0528A" w:rsidRPr="00B0528A" w14:paraId="7378AC1C" w14:textId="77777777" w:rsidTr="00B0528A">
        <w:tc>
          <w:tcPr>
            <w:tcW w:w="0" w:type="auto"/>
          </w:tcPr>
          <w:p w14:paraId="74310B6E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Tray</w:t>
            </w:r>
          </w:p>
        </w:tc>
        <w:tc>
          <w:tcPr>
            <w:tcW w:w="0" w:type="auto"/>
          </w:tcPr>
          <w:p w14:paraId="18906570" w14:textId="02D96DE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6903182" w14:textId="744441B8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14C82E6F" w14:textId="651D0EA5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5EAA0282" w14:textId="64068D7A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3B2F192E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  <w:shd w:val="clear" w:color="auto" w:fill="76923C" w:themeFill="accent3" w:themeFillShade="BF"/>
          </w:tcPr>
          <w:p w14:paraId="18E5DF64" w14:textId="5AD7133F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3</w:t>
            </w:r>
            <w:r w:rsidR="00F12B14" w:rsidRPr="00B0528A">
              <w:rPr>
                <w:sz w:val="10"/>
                <w:szCs w:val="10"/>
              </w:rPr>
              <w:t>0</w:t>
            </w:r>
            <w:r w:rsidR="00B0528A">
              <w:rPr>
                <w:sz w:val="10"/>
                <w:szCs w:val="10"/>
              </w:rPr>
              <w:t>***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</w:t>
            </w:r>
            <w:r w:rsidR="00F12B14" w:rsidRPr="00B0528A">
              <w:rPr>
                <w:sz w:val="10"/>
                <w:szCs w:val="10"/>
              </w:rPr>
              <w:t>8)</w:t>
            </w:r>
          </w:p>
        </w:tc>
        <w:tc>
          <w:tcPr>
            <w:tcW w:w="0" w:type="auto"/>
          </w:tcPr>
          <w:p w14:paraId="45B7C576" w14:textId="7CF69E73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0</w:t>
            </w:r>
            <w:r w:rsidR="00F12B14" w:rsidRPr="00B0528A">
              <w:rPr>
                <w:sz w:val="10"/>
                <w:szCs w:val="10"/>
              </w:rPr>
              <w:t xml:space="preserve">7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23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361F1A4E" w14:textId="269A960B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5</w:t>
            </w:r>
            <w:r w:rsidR="00B0528A">
              <w:rPr>
                <w:sz w:val="10"/>
                <w:szCs w:val="10"/>
              </w:rPr>
              <w:t>†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4</w:t>
            </w:r>
            <w:r w:rsidR="00F12B14" w:rsidRPr="00B0528A">
              <w:rPr>
                <w:sz w:val="10"/>
                <w:szCs w:val="10"/>
              </w:rPr>
              <w:t>1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62410564" w14:textId="1A099C79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1</w:t>
            </w:r>
            <w:r w:rsidR="00F12B14" w:rsidRPr="00B0528A">
              <w:rPr>
                <w:sz w:val="10"/>
                <w:szCs w:val="10"/>
              </w:rPr>
              <w:t xml:space="preserve">3 </w:t>
            </w:r>
            <w:r w:rsidR="00F12B14" w:rsidRPr="00B0528A">
              <w:rPr>
                <w:sz w:val="10"/>
                <w:szCs w:val="10"/>
              </w:rPr>
              <w:t>(n = 14</w:t>
            </w:r>
            <w:r w:rsidR="00F12B14" w:rsidRPr="00B0528A">
              <w:rPr>
                <w:sz w:val="10"/>
                <w:szCs w:val="10"/>
              </w:rPr>
              <w:t>2</w:t>
            </w:r>
            <w:r w:rsidR="00F12B14" w:rsidRPr="00B0528A">
              <w:rPr>
                <w:sz w:val="10"/>
                <w:szCs w:val="10"/>
              </w:rPr>
              <w:t>)</w:t>
            </w:r>
          </w:p>
        </w:tc>
      </w:tr>
      <w:tr w:rsidR="00B0528A" w:rsidRPr="00B0528A" w14:paraId="42793697" w14:textId="77777777" w:rsidTr="00B0528A">
        <w:tc>
          <w:tcPr>
            <w:tcW w:w="0" w:type="auto"/>
          </w:tcPr>
          <w:p w14:paraId="776FA5C1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Shelf</w:t>
            </w:r>
          </w:p>
        </w:tc>
        <w:tc>
          <w:tcPr>
            <w:tcW w:w="0" w:type="auto"/>
          </w:tcPr>
          <w:p w14:paraId="1136D96C" w14:textId="6A59F961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003FC4E7" w14:textId="55BAA47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29717C08" w14:textId="14C50352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01AFF589" w14:textId="4DCA46AF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566B343A" w14:textId="0F35C87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9BF7C66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14:paraId="7214320A" w14:textId="45EFC390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7</w:t>
            </w:r>
            <w:r w:rsidR="00B0528A">
              <w:rPr>
                <w:sz w:val="10"/>
                <w:szCs w:val="10"/>
              </w:rPr>
              <w:t>†</w:t>
            </w:r>
            <w:r w:rsidR="00F12B14" w:rsidRPr="00B0528A">
              <w:rPr>
                <w:sz w:val="10"/>
                <w:szCs w:val="10"/>
              </w:rPr>
              <w:t xml:space="preserve"> </w:t>
            </w:r>
            <w:r w:rsidR="00F12B14" w:rsidRPr="00B0528A">
              <w:rPr>
                <w:sz w:val="10"/>
                <w:szCs w:val="10"/>
              </w:rPr>
              <w:t>(n = 1</w:t>
            </w:r>
            <w:r w:rsidR="00F12B14" w:rsidRPr="00B0528A">
              <w:rPr>
                <w:sz w:val="10"/>
                <w:szCs w:val="10"/>
              </w:rPr>
              <w:t>0</w:t>
            </w:r>
            <w:r w:rsidR="00F12B14" w:rsidRPr="00B0528A">
              <w:rPr>
                <w:sz w:val="10"/>
                <w:szCs w:val="10"/>
              </w:rPr>
              <w:t>8)</w:t>
            </w:r>
          </w:p>
        </w:tc>
        <w:tc>
          <w:tcPr>
            <w:tcW w:w="0" w:type="auto"/>
            <w:shd w:val="clear" w:color="auto" w:fill="9BBB59" w:themeFill="accent3"/>
          </w:tcPr>
          <w:p w14:paraId="0BD0936F" w14:textId="2ED5D26E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2</w:t>
            </w:r>
            <w:r w:rsidR="00F12B14" w:rsidRPr="00B0528A">
              <w:rPr>
                <w:sz w:val="10"/>
                <w:szCs w:val="10"/>
              </w:rPr>
              <w:t>6</w:t>
            </w:r>
            <w:r w:rsidR="00B0528A">
              <w:rPr>
                <w:sz w:val="10"/>
                <w:szCs w:val="10"/>
              </w:rPr>
              <w:t>**</w:t>
            </w:r>
            <w:r w:rsidR="00B0528A" w:rsidRPr="00B0528A">
              <w:rPr>
                <w:sz w:val="10"/>
                <w:szCs w:val="10"/>
              </w:rPr>
              <w:t xml:space="preserve"> </w:t>
            </w:r>
            <w:r w:rsidR="00B0528A" w:rsidRPr="00B0528A">
              <w:rPr>
                <w:sz w:val="10"/>
                <w:szCs w:val="10"/>
              </w:rPr>
              <w:t>(n = 1</w:t>
            </w:r>
            <w:r w:rsidR="00B0528A" w:rsidRPr="00B0528A">
              <w:rPr>
                <w:sz w:val="10"/>
                <w:szCs w:val="10"/>
              </w:rPr>
              <w:t>25</w:t>
            </w:r>
            <w:r w:rsidR="00B0528A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  <w:shd w:val="clear" w:color="auto" w:fill="FBD4B4" w:themeFill="accent6" w:themeFillTint="66"/>
          </w:tcPr>
          <w:p w14:paraId="5BB4CF15" w14:textId="4293A874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-0.</w:t>
            </w:r>
            <w:r w:rsidR="00F12B14" w:rsidRPr="00B0528A">
              <w:rPr>
                <w:sz w:val="10"/>
                <w:szCs w:val="10"/>
              </w:rPr>
              <w:t>19</w:t>
            </w:r>
            <w:r w:rsidR="00B0528A">
              <w:rPr>
                <w:sz w:val="10"/>
                <w:szCs w:val="10"/>
              </w:rPr>
              <w:t>*</w:t>
            </w:r>
            <w:r w:rsidR="00B0528A" w:rsidRPr="00B0528A">
              <w:rPr>
                <w:sz w:val="10"/>
                <w:szCs w:val="10"/>
              </w:rPr>
              <w:t xml:space="preserve"> </w:t>
            </w:r>
            <w:r w:rsidR="00B0528A" w:rsidRPr="00B0528A">
              <w:rPr>
                <w:sz w:val="10"/>
                <w:szCs w:val="10"/>
              </w:rPr>
              <w:t>(n = 1</w:t>
            </w:r>
            <w:r w:rsidR="00B0528A" w:rsidRPr="00B0528A">
              <w:rPr>
                <w:sz w:val="10"/>
                <w:szCs w:val="10"/>
              </w:rPr>
              <w:t>39</w:t>
            </w:r>
            <w:r w:rsidR="00B0528A" w:rsidRPr="00B0528A">
              <w:rPr>
                <w:sz w:val="10"/>
                <w:szCs w:val="10"/>
              </w:rPr>
              <w:t>)</w:t>
            </w:r>
          </w:p>
        </w:tc>
      </w:tr>
      <w:tr w:rsidR="00B0528A" w:rsidRPr="00B0528A" w14:paraId="64ED0F58" w14:textId="77777777">
        <w:tc>
          <w:tcPr>
            <w:tcW w:w="0" w:type="auto"/>
          </w:tcPr>
          <w:p w14:paraId="3F301027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proofErr w:type="spellStart"/>
            <w:r w:rsidRPr="00B0528A">
              <w:rPr>
                <w:sz w:val="10"/>
                <w:szCs w:val="10"/>
              </w:rPr>
              <w:t>GlassCeiling</w:t>
            </w:r>
            <w:proofErr w:type="spellEnd"/>
          </w:p>
        </w:tc>
        <w:tc>
          <w:tcPr>
            <w:tcW w:w="0" w:type="auto"/>
          </w:tcPr>
          <w:p w14:paraId="31E88515" w14:textId="18C0DC81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0463319" w14:textId="7A9E614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0230FF6" w14:textId="26DA0380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3C282DF4" w14:textId="5E53BEC4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C77BE75" w14:textId="10AE711B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8D28005" w14:textId="2AD3EF9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E8620D9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</w:tcPr>
          <w:p w14:paraId="0AA7074B" w14:textId="18C90940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2</w:t>
            </w:r>
            <w:r w:rsidR="00B0528A" w:rsidRPr="00B0528A">
              <w:rPr>
                <w:sz w:val="10"/>
                <w:szCs w:val="10"/>
              </w:rPr>
              <w:t xml:space="preserve"> </w:t>
            </w:r>
            <w:r w:rsidR="00B0528A" w:rsidRPr="00B0528A">
              <w:rPr>
                <w:sz w:val="10"/>
                <w:szCs w:val="10"/>
              </w:rPr>
              <w:t>(n = 1</w:t>
            </w:r>
            <w:r w:rsidR="00B0528A" w:rsidRPr="00B0528A">
              <w:rPr>
                <w:sz w:val="10"/>
                <w:szCs w:val="10"/>
              </w:rPr>
              <w:t>24</w:t>
            </w:r>
            <w:r w:rsidR="00B0528A" w:rsidRPr="00B0528A">
              <w:rPr>
                <w:sz w:val="10"/>
                <w:szCs w:val="10"/>
              </w:rPr>
              <w:t>)</w:t>
            </w:r>
          </w:p>
        </w:tc>
        <w:tc>
          <w:tcPr>
            <w:tcW w:w="0" w:type="auto"/>
          </w:tcPr>
          <w:p w14:paraId="44CF6F49" w14:textId="4CDB3234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1</w:t>
            </w:r>
            <w:r w:rsidR="00F12B14" w:rsidRPr="00B0528A">
              <w:rPr>
                <w:sz w:val="10"/>
                <w:szCs w:val="10"/>
              </w:rPr>
              <w:t>1</w:t>
            </w:r>
            <w:r w:rsidR="00B0528A" w:rsidRPr="00B0528A">
              <w:rPr>
                <w:sz w:val="10"/>
                <w:szCs w:val="10"/>
              </w:rPr>
              <w:t xml:space="preserve"> </w:t>
            </w:r>
            <w:r w:rsidR="00B0528A" w:rsidRPr="00B0528A">
              <w:rPr>
                <w:sz w:val="10"/>
                <w:szCs w:val="10"/>
              </w:rPr>
              <w:t>(n = 1</w:t>
            </w:r>
            <w:r w:rsidR="00B0528A" w:rsidRPr="00B0528A">
              <w:rPr>
                <w:sz w:val="10"/>
                <w:szCs w:val="10"/>
              </w:rPr>
              <w:t>20</w:t>
            </w:r>
            <w:r w:rsidR="00B0528A" w:rsidRPr="00B0528A">
              <w:rPr>
                <w:sz w:val="10"/>
                <w:szCs w:val="10"/>
              </w:rPr>
              <w:t>)</w:t>
            </w:r>
          </w:p>
        </w:tc>
      </w:tr>
      <w:tr w:rsidR="00B0528A" w:rsidRPr="00B0528A" w14:paraId="267D9EB2" w14:textId="77777777">
        <w:tc>
          <w:tcPr>
            <w:tcW w:w="0" w:type="auto"/>
          </w:tcPr>
          <w:p w14:paraId="75729C46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Cylinder</w:t>
            </w:r>
          </w:p>
        </w:tc>
        <w:tc>
          <w:tcPr>
            <w:tcW w:w="0" w:type="auto"/>
          </w:tcPr>
          <w:p w14:paraId="48E22C8E" w14:textId="39D7F850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27D418A2" w14:textId="54CA940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0EC1B88D" w14:textId="6A6E5C5B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38D1A774" w14:textId="1D5844CA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5E11E9C0" w14:textId="359E3044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0415811" w14:textId="45C17C8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15DC84E8" w14:textId="4DE0D7BE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7E36E28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  <w:tc>
          <w:tcPr>
            <w:tcW w:w="0" w:type="auto"/>
          </w:tcPr>
          <w:p w14:paraId="7B05BF02" w14:textId="4027E7FB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0.</w:t>
            </w:r>
            <w:r w:rsidR="00F12B14" w:rsidRPr="00B0528A">
              <w:rPr>
                <w:sz w:val="10"/>
                <w:szCs w:val="10"/>
              </w:rPr>
              <w:t>1</w:t>
            </w:r>
            <w:r w:rsidRPr="00B0528A">
              <w:rPr>
                <w:sz w:val="10"/>
                <w:szCs w:val="10"/>
              </w:rPr>
              <w:t>1</w:t>
            </w:r>
            <w:r w:rsidR="00B0528A" w:rsidRPr="00B0528A">
              <w:rPr>
                <w:sz w:val="10"/>
                <w:szCs w:val="10"/>
              </w:rPr>
              <w:t xml:space="preserve"> </w:t>
            </w:r>
            <w:r w:rsidR="00B0528A" w:rsidRPr="00B0528A">
              <w:rPr>
                <w:sz w:val="10"/>
                <w:szCs w:val="10"/>
              </w:rPr>
              <w:t>(n = 1</w:t>
            </w:r>
            <w:r w:rsidR="00B0528A" w:rsidRPr="00B0528A">
              <w:rPr>
                <w:sz w:val="10"/>
                <w:szCs w:val="10"/>
              </w:rPr>
              <w:t>37</w:t>
            </w:r>
            <w:r w:rsidR="00B0528A" w:rsidRPr="00B0528A">
              <w:rPr>
                <w:sz w:val="10"/>
                <w:szCs w:val="10"/>
              </w:rPr>
              <w:t>)</w:t>
            </w:r>
          </w:p>
        </w:tc>
      </w:tr>
      <w:tr w:rsidR="00B0528A" w:rsidRPr="00B0528A" w14:paraId="1F008D1F" w14:textId="77777777">
        <w:tc>
          <w:tcPr>
            <w:tcW w:w="0" w:type="auto"/>
          </w:tcPr>
          <w:p w14:paraId="3C3DECF4" w14:textId="77777777" w:rsidR="0000690A" w:rsidRPr="00B0528A" w:rsidRDefault="00426814">
            <w:pPr>
              <w:pStyle w:val="Compact"/>
              <w:rPr>
                <w:sz w:val="10"/>
                <w:szCs w:val="10"/>
              </w:rPr>
            </w:pPr>
            <w:proofErr w:type="spellStart"/>
            <w:r w:rsidRPr="00B0528A">
              <w:rPr>
                <w:sz w:val="10"/>
                <w:szCs w:val="10"/>
              </w:rPr>
              <w:t>InhibGrid</w:t>
            </w:r>
            <w:proofErr w:type="spellEnd"/>
          </w:p>
        </w:tc>
        <w:tc>
          <w:tcPr>
            <w:tcW w:w="0" w:type="auto"/>
          </w:tcPr>
          <w:p w14:paraId="2EB821C3" w14:textId="2D5DD86D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8F3F680" w14:textId="04448C64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2448355" w14:textId="2906E797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96F573A" w14:textId="08EF5D02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4F7235F2" w14:textId="79C5D450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6B8C51A3" w14:textId="356EF08F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0124DA6C" w14:textId="745181A5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DDC0C9D" w14:textId="75E784DC" w:rsidR="0000690A" w:rsidRPr="00B0528A" w:rsidRDefault="0000690A">
            <w:pPr>
              <w:pStyle w:val="Compact"/>
              <w:jc w:val="right"/>
              <w:rPr>
                <w:sz w:val="10"/>
                <w:szCs w:val="10"/>
              </w:rPr>
            </w:pPr>
          </w:p>
        </w:tc>
        <w:tc>
          <w:tcPr>
            <w:tcW w:w="0" w:type="auto"/>
          </w:tcPr>
          <w:p w14:paraId="7DDCE9C1" w14:textId="77777777" w:rsidR="0000690A" w:rsidRPr="00B0528A" w:rsidRDefault="00426814">
            <w:pPr>
              <w:pStyle w:val="Compact"/>
              <w:jc w:val="right"/>
              <w:rPr>
                <w:sz w:val="10"/>
                <w:szCs w:val="10"/>
              </w:rPr>
            </w:pPr>
            <w:r w:rsidRPr="00B0528A">
              <w:rPr>
                <w:sz w:val="10"/>
                <w:szCs w:val="10"/>
              </w:rPr>
              <w:t>1.00</w:t>
            </w:r>
          </w:p>
        </w:tc>
      </w:tr>
    </w:tbl>
    <w:p w14:paraId="0CD6B3EA" w14:textId="248A2B4F" w:rsidR="0000690A" w:rsidRDefault="00B64F57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AA32E0B" wp14:editId="78F634F0">
            <wp:simplePos x="0" y="0"/>
            <wp:positionH relativeFrom="column">
              <wp:posOffset>387985</wp:posOffset>
            </wp:positionH>
            <wp:positionV relativeFrom="paragraph">
              <wp:posOffset>668655</wp:posOffset>
            </wp:positionV>
            <wp:extent cx="4831080" cy="483108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483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0690A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42C73F" w14:textId="77777777" w:rsidR="00426814" w:rsidRDefault="00426814">
      <w:pPr>
        <w:spacing w:after="0"/>
      </w:pPr>
      <w:r>
        <w:separator/>
      </w:r>
    </w:p>
  </w:endnote>
  <w:endnote w:type="continuationSeparator" w:id="0">
    <w:p w14:paraId="0BB1339D" w14:textId="77777777" w:rsidR="00426814" w:rsidRDefault="004268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C865B9" w14:textId="77777777" w:rsidR="00426814" w:rsidRDefault="00426814">
      <w:r>
        <w:separator/>
      </w:r>
    </w:p>
  </w:footnote>
  <w:footnote w:type="continuationSeparator" w:id="0">
    <w:p w14:paraId="05814055" w14:textId="77777777" w:rsidR="00426814" w:rsidRDefault="004268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750839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E5E3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90A"/>
    <w:rsid w:val="00011C8B"/>
    <w:rsid w:val="00426814"/>
    <w:rsid w:val="004E29B3"/>
    <w:rsid w:val="00590D07"/>
    <w:rsid w:val="00784D58"/>
    <w:rsid w:val="008D6863"/>
    <w:rsid w:val="00B0528A"/>
    <w:rsid w:val="00B64F57"/>
    <w:rsid w:val="00B86B75"/>
    <w:rsid w:val="00BC48D5"/>
    <w:rsid w:val="00C36279"/>
    <w:rsid w:val="00E315A3"/>
    <w:rsid w:val="00F12B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16D246"/>
  <w15:docId w15:val="{B79EF37A-0E36-4594-B19D-E5981A193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_Correlations</vt:lpstr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_Correlations</dc:title>
  <dc:creator>Eva Reindl</dc:creator>
  <cp:keywords/>
  <cp:lastModifiedBy>Eva Reindl</cp:lastModifiedBy>
  <cp:revision>2</cp:revision>
  <dcterms:created xsi:type="dcterms:W3CDTF">2020-08-03T13:02:00Z</dcterms:created>
  <dcterms:modified xsi:type="dcterms:W3CDTF">2020-08-0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8 2020</vt:lpwstr>
  </property>
  <property fmtid="{D5CDD505-2E9C-101B-9397-08002B2CF9AE}" pid="3" name="output">
    <vt:lpwstr>word_document</vt:lpwstr>
  </property>
</Properties>
</file>